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9B2C2" w14:textId="77777777" w:rsidR="00D65528" w:rsidRDefault="00D65528" w:rsidP="00D65528">
      <w:pPr>
        <w:rPr>
          <w:b/>
          <w:sz w:val="30"/>
        </w:rPr>
      </w:pPr>
    </w:p>
    <w:p w14:paraId="656B933E" w14:textId="77777777" w:rsidR="00D65528" w:rsidRPr="00D65528" w:rsidRDefault="00FD3B80" w:rsidP="00FC7EA3">
      <w:pPr>
        <w:jc w:val="center"/>
        <w:rPr>
          <w:b/>
          <w:sz w:val="34"/>
        </w:rPr>
      </w:pPr>
      <w:r>
        <w:rPr>
          <w:b/>
          <w:sz w:val="34"/>
        </w:rPr>
        <w:t xml:space="preserve">POS BO CMTP </w:t>
      </w:r>
      <w:r w:rsidR="00D65528" w:rsidRPr="00D65528">
        <w:rPr>
          <w:b/>
          <w:sz w:val="34"/>
        </w:rPr>
        <w:t>CONFIGURATION</w:t>
      </w:r>
      <w:r>
        <w:rPr>
          <w:b/>
          <w:sz w:val="34"/>
        </w:rPr>
        <w:t xml:space="preserve"> CODE</w:t>
      </w:r>
    </w:p>
    <w:p w14:paraId="6AFC9866" w14:textId="77777777" w:rsidR="00D65528" w:rsidRDefault="00D65528" w:rsidP="00D65528">
      <w:pPr>
        <w:rPr>
          <w:b/>
          <w:sz w:val="30"/>
        </w:rPr>
      </w:pPr>
    </w:p>
    <w:p w14:paraId="776F69F4" w14:textId="77777777" w:rsidR="007D5B37" w:rsidRPr="005A17F6" w:rsidRDefault="007D5B37" w:rsidP="005A17F6">
      <w:pPr>
        <w:pStyle w:val="ListParagraph"/>
        <w:numPr>
          <w:ilvl w:val="0"/>
          <w:numId w:val="1"/>
        </w:numPr>
        <w:ind w:left="270" w:hanging="900"/>
        <w:rPr>
          <w:b/>
          <w:sz w:val="30"/>
        </w:rPr>
      </w:pPr>
      <w:r w:rsidRPr="005A17F6">
        <w:rPr>
          <w:b/>
          <w:sz w:val="30"/>
        </w:rPr>
        <w:t xml:space="preserve">POS Purchase </w:t>
      </w:r>
    </w:p>
    <w:p w14:paraId="31821FC6" w14:textId="3E157048" w:rsidR="000214C4" w:rsidRPr="005A17F6" w:rsidRDefault="000214C4" w:rsidP="005A17F6">
      <w:pPr>
        <w:pStyle w:val="ListParagraph"/>
        <w:numPr>
          <w:ilvl w:val="1"/>
          <w:numId w:val="4"/>
        </w:numPr>
        <w:rPr>
          <w:b/>
          <w:sz w:val="26"/>
        </w:rPr>
      </w:pPr>
      <w:r w:rsidRPr="005A17F6">
        <w:rPr>
          <w:b/>
          <w:sz w:val="26"/>
        </w:rPr>
        <w:t>US-ON-US (</w:t>
      </w:r>
      <w:r w:rsidR="005C746F">
        <w:rPr>
          <w:sz w:val="26"/>
        </w:rPr>
        <w:t>OIB</w:t>
      </w:r>
      <w:r w:rsidRPr="005A17F6">
        <w:rPr>
          <w:sz w:val="26"/>
        </w:rPr>
        <w:t xml:space="preserve"> Cardholder in </w:t>
      </w:r>
      <w:r w:rsidR="005C746F">
        <w:rPr>
          <w:sz w:val="26"/>
        </w:rPr>
        <w:t>OIB</w:t>
      </w:r>
      <w:r w:rsidRPr="005A17F6">
        <w:rPr>
          <w:sz w:val="26"/>
        </w:rPr>
        <w:t xml:space="preserve"> </w:t>
      </w:r>
      <w:r w:rsidR="00FD3B80">
        <w:rPr>
          <w:sz w:val="26"/>
        </w:rPr>
        <w:t xml:space="preserve">POS </w:t>
      </w:r>
      <w:r w:rsidR="00806180">
        <w:rPr>
          <w:sz w:val="26"/>
        </w:rPr>
        <w:t>M</w:t>
      </w:r>
      <w:r w:rsidR="00FD3B80">
        <w:rPr>
          <w:sz w:val="26"/>
        </w:rPr>
        <w:t>achine</w:t>
      </w:r>
      <w:r w:rsidRPr="005A17F6">
        <w:rPr>
          <w:b/>
          <w:sz w:val="26"/>
        </w:rPr>
        <w:t>)</w:t>
      </w:r>
    </w:p>
    <w:p w14:paraId="6809C2B3" w14:textId="77777777" w:rsidR="000214C4" w:rsidRDefault="000214C4" w:rsidP="000214C4">
      <w:pPr>
        <w:pStyle w:val="ListParagraph"/>
        <w:ind w:left="1440"/>
      </w:pPr>
    </w:p>
    <w:tbl>
      <w:tblPr>
        <w:tblW w:w="5899" w:type="dxa"/>
        <w:tblInd w:w="1428" w:type="dxa"/>
        <w:tblLook w:val="04A0" w:firstRow="1" w:lastRow="0" w:firstColumn="1" w:lastColumn="0" w:noHBand="0" w:noVBand="1"/>
      </w:tblPr>
      <w:tblGrid>
        <w:gridCol w:w="1077"/>
        <w:gridCol w:w="1367"/>
        <w:gridCol w:w="3455"/>
      </w:tblGrid>
      <w:tr w:rsidR="000214C4" w:rsidRPr="009B5703" w14:paraId="5A5455B7" w14:textId="77777777" w:rsidTr="00DF2DB5">
        <w:trPr>
          <w:trHeight w:val="300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F29B6" w14:textId="77777777" w:rsidR="000214C4" w:rsidRPr="009B5703" w:rsidRDefault="000214C4" w:rsidP="005957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</w:t>
            </w:r>
          </w:p>
        </w:tc>
        <w:tc>
          <w:tcPr>
            <w:tcW w:w="13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01F67" w14:textId="77777777" w:rsidR="000214C4" w:rsidRPr="009B5703" w:rsidRDefault="000214C4" w:rsidP="00DF2DB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  <w:r w:rsidRPr="009B5703">
              <w:rPr>
                <w:rFonts w:ascii="Calibri" w:eastAsia="Times New Roman" w:hAnsi="Calibri" w:cs="Calibri"/>
                <w:color w:val="000000"/>
              </w:rPr>
              <w:t>TRAN_TYPE</w:t>
            </w:r>
          </w:p>
        </w:tc>
        <w:tc>
          <w:tcPr>
            <w:tcW w:w="3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E71AF06" w14:textId="77777777" w:rsidR="000214C4" w:rsidRPr="009B5703" w:rsidRDefault="000214C4" w:rsidP="005957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</w:tr>
      <w:tr w:rsidR="009B3B5B" w:rsidRPr="009B5703" w14:paraId="165441F0" w14:textId="77777777" w:rsidTr="00DF2DB5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933D4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007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650DE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334D">
              <w:rPr>
                <w:rFonts w:ascii="Calibri" w:eastAsia="Times New Roman" w:hAnsi="Calibri" w:cs="Calibri"/>
                <w:color w:val="000000"/>
              </w:rPr>
              <w:t>TPTP774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890A13" w14:textId="77777777" w:rsidR="009B3B5B" w:rsidRPr="009B5703" w:rsidRDefault="009B3B5B" w:rsidP="009B3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ardholder Principal Amount</w:t>
            </w:r>
          </w:p>
        </w:tc>
      </w:tr>
      <w:tr w:rsidR="009B3B5B" w:rsidRPr="009B5703" w14:paraId="1052C646" w14:textId="77777777" w:rsidTr="00DF2DB5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24F28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059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3897F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334D">
              <w:rPr>
                <w:rFonts w:ascii="Calibri" w:eastAsia="Times New Roman" w:hAnsi="Calibri" w:cs="Calibri"/>
                <w:color w:val="000000"/>
              </w:rPr>
              <w:t>TPTP774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CEB06B" w14:textId="77777777" w:rsidR="009B3B5B" w:rsidRPr="009B5703" w:rsidRDefault="009B3B5B" w:rsidP="009B3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rchant Principal Amount</w:t>
            </w:r>
          </w:p>
        </w:tc>
      </w:tr>
      <w:tr w:rsidR="009B3B5B" w:rsidRPr="009B5703" w14:paraId="13B4EF6E" w14:textId="77777777" w:rsidTr="00DF2DB5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B38CC2" w14:textId="3D2DFBA0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BCB16" w14:textId="281B08F6" w:rsidR="009B3B5B" w:rsidRPr="004B334D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TPTP</w:t>
            </w:r>
            <w:r>
              <w:rPr>
                <w:rFonts w:ascii="Calibri" w:eastAsia="Times New Roman" w:hAnsi="Calibri" w:cs="Calibri"/>
                <w:color w:val="000000"/>
              </w:rPr>
              <w:t>774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1AF850" w14:textId="3033850F" w:rsidR="009B3B5B" w:rsidRDefault="009B3B5B" w:rsidP="009B3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nterInst Principal Amount</w:t>
            </w:r>
          </w:p>
        </w:tc>
      </w:tr>
      <w:tr w:rsidR="009B3B5B" w:rsidRPr="009B5703" w14:paraId="3C2DE808" w14:textId="77777777" w:rsidTr="00DF2DB5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D3742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7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DB1ED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82DA7">
              <w:rPr>
                <w:rFonts w:ascii="Calibri" w:eastAsia="Times New Roman" w:hAnsi="Calibri" w:cs="Calibri"/>
                <w:color w:val="000000"/>
              </w:rPr>
              <w:t>FEEI043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F877E" w14:textId="61B5CA81" w:rsidR="009B3B5B" w:rsidRPr="009B5703" w:rsidRDefault="009B3B5B" w:rsidP="009B3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ssuer FEE</w:t>
            </w:r>
          </w:p>
        </w:tc>
      </w:tr>
      <w:tr w:rsidR="009B3B5B" w:rsidRPr="009B5703" w14:paraId="164026A7" w14:textId="77777777" w:rsidTr="00DF2DB5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B4D1A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7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9C240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FEEI040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DDE8FF" w14:textId="77777777" w:rsidR="009B3B5B" w:rsidRPr="009B5703" w:rsidRDefault="009B3B5B" w:rsidP="009B3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thSwitch FEE</w:t>
            </w:r>
          </w:p>
        </w:tc>
      </w:tr>
      <w:tr w:rsidR="009B3B5B" w:rsidRPr="009B5703" w14:paraId="71572859" w14:textId="77777777" w:rsidTr="00DF2DB5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1787FF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CMTP902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C91C60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FEED900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526771" w14:textId="29CCDD77" w:rsidR="009B3B5B" w:rsidRDefault="009B3B5B" w:rsidP="009B3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Acquirer </w:t>
            </w:r>
            <w:r w:rsidRPr="00B97E90">
              <w:rPr>
                <w:rFonts w:ascii="Calibri" w:eastAsia="Times New Roman" w:hAnsi="Calibri" w:cs="Calibri"/>
                <w:color w:val="000000"/>
              </w:rPr>
              <w:t>MSC FEE</w:t>
            </w:r>
          </w:p>
        </w:tc>
      </w:tr>
      <w:tr w:rsidR="009B3B5B" w:rsidRPr="009B5703" w14:paraId="1024D904" w14:textId="77777777" w:rsidTr="00DF2DB5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3D76B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900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BEBBB" w14:textId="77777777" w:rsidR="009B3B5B" w:rsidRPr="009B5703" w:rsidRDefault="009B3B5B" w:rsidP="009B3B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FEEC421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6F1FD4" w14:textId="77777777" w:rsidR="009B3B5B" w:rsidRPr="009B5703" w:rsidRDefault="009B3B5B" w:rsidP="009B3B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ardholder us-on-us FEE </w:t>
            </w:r>
          </w:p>
        </w:tc>
      </w:tr>
    </w:tbl>
    <w:p w14:paraId="70A62F7D" w14:textId="77777777" w:rsidR="000214C4" w:rsidRDefault="000214C4" w:rsidP="000214C4">
      <w:pPr>
        <w:ind w:left="1440"/>
      </w:pPr>
    </w:p>
    <w:p w14:paraId="5DACC506" w14:textId="5C535F1D" w:rsidR="000214C4" w:rsidRPr="005A17F6" w:rsidRDefault="000214C4" w:rsidP="005A17F6">
      <w:pPr>
        <w:pStyle w:val="ListParagraph"/>
        <w:numPr>
          <w:ilvl w:val="1"/>
          <w:numId w:val="4"/>
        </w:numPr>
        <w:rPr>
          <w:b/>
          <w:sz w:val="26"/>
        </w:rPr>
      </w:pPr>
      <w:r w:rsidRPr="005A17F6">
        <w:rPr>
          <w:b/>
          <w:sz w:val="26"/>
        </w:rPr>
        <w:t>US-ON-HOST (</w:t>
      </w:r>
      <w:r w:rsidR="005C746F">
        <w:rPr>
          <w:sz w:val="26"/>
        </w:rPr>
        <w:t>OIB</w:t>
      </w:r>
      <w:r w:rsidRPr="005A17F6">
        <w:rPr>
          <w:sz w:val="26"/>
        </w:rPr>
        <w:t xml:space="preserve"> cardholder on Hosted Bank </w:t>
      </w:r>
      <w:r w:rsidR="00806180">
        <w:rPr>
          <w:sz w:val="26"/>
        </w:rPr>
        <w:t>POS Machine</w:t>
      </w:r>
      <w:r w:rsidRPr="005A17F6">
        <w:rPr>
          <w:sz w:val="26"/>
        </w:rPr>
        <w:t>)</w:t>
      </w:r>
    </w:p>
    <w:tbl>
      <w:tblPr>
        <w:tblW w:w="5790" w:type="dxa"/>
        <w:tblInd w:w="1428" w:type="dxa"/>
        <w:tblLook w:val="04A0" w:firstRow="1" w:lastRow="0" w:firstColumn="1" w:lastColumn="0" w:noHBand="0" w:noVBand="1"/>
      </w:tblPr>
      <w:tblGrid>
        <w:gridCol w:w="1077"/>
        <w:gridCol w:w="1258"/>
        <w:gridCol w:w="3455"/>
      </w:tblGrid>
      <w:tr w:rsidR="00806180" w:rsidRPr="009B5703" w14:paraId="7C906BCF" w14:textId="77777777" w:rsidTr="00FC1DE0">
        <w:trPr>
          <w:trHeight w:val="300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F69D2" w14:textId="77777777" w:rsidR="00806180" w:rsidRPr="009B5703" w:rsidRDefault="00806180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B73AF" w14:textId="77777777" w:rsidR="00806180" w:rsidRPr="009B5703" w:rsidRDefault="00806180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TRAN_TYPE</w:t>
            </w:r>
          </w:p>
        </w:tc>
        <w:tc>
          <w:tcPr>
            <w:tcW w:w="3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971C49C" w14:textId="77777777" w:rsidR="00806180" w:rsidRPr="009B5703" w:rsidRDefault="00806180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</w:tr>
      <w:tr w:rsidR="00806180" w:rsidRPr="009B5703" w14:paraId="3683C725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4EDEB" w14:textId="77777777" w:rsidR="00806180" w:rsidRPr="009B5703" w:rsidRDefault="00FC1632" w:rsidP="00FC1D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C1632">
              <w:rPr>
                <w:rFonts w:ascii="Calibri" w:eastAsia="Times New Roman" w:hAnsi="Calibri" w:cs="Calibri"/>
                <w:color w:val="000000"/>
              </w:rPr>
              <w:t>CMTP51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824D1" w14:textId="77777777" w:rsidR="00806180" w:rsidRPr="009B5703" w:rsidRDefault="00FC1632" w:rsidP="00FC1D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C1632">
              <w:rPr>
                <w:rFonts w:ascii="Calibri" w:eastAsia="Times New Roman" w:hAnsi="Calibri" w:cs="Calibri"/>
                <w:color w:val="000000"/>
              </w:rPr>
              <w:t>TPTP774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993499" w14:textId="77777777" w:rsidR="00806180" w:rsidRPr="009B5703" w:rsidRDefault="00806180" w:rsidP="00FC1D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ardholder Principal Amount</w:t>
            </w:r>
          </w:p>
        </w:tc>
      </w:tr>
      <w:tr w:rsidR="0062212A" w:rsidRPr="009B5703" w14:paraId="5D806BDE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E69A97" w14:textId="3A9C7271" w:rsidR="0062212A" w:rsidRPr="004B785C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C55756" w14:textId="1EDF21A9" w:rsidR="0062212A" w:rsidRPr="00B97E90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TPTP</w:t>
            </w:r>
            <w:r>
              <w:rPr>
                <w:rFonts w:ascii="Calibri" w:eastAsia="Times New Roman" w:hAnsi="Calibri" w:cs="Calibri"/>
                <w:color w:val="000000"/>
              </w:rPr>
              <w:t>774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B47F32" w14:textId="711B043E" w:rsidR="0062212A" w:rsidRDefault="0062212A" w:rsidP="006221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nterInst Principal Amount</w:t>
            </w:r>
          </w:p>
        </w:tc>
      </w:tr>
      <w:tr w:rsidR="0062212A" w:rsidRPr="009B5703" w14:paraId="149C18F9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9D6224" w14:textId="179CF08F" w:rsidR="0062212A" w:rsidRPr="009B5703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</w:rPr>
              <w:t>CMTP25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CAC296" w14:textId="7AC55744" w:rsidR="0062212A" w:rsidRPr="00E82DA7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FEEI040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97E795" w14:textId="7FB1CA2E" w:rsidR="0062212A" w:rsidRDefault="0062212A" w:rsidP="006221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thSwitch FEE</w:t>
            </w:r>
          </w:p>
        </w:tc>
      </w:tr>
      <w:tr w:rsidR="0062212A" w:rsidRPr="009B5703" w14:paraId="73C5DC44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BB00D" w14:textId="77777777" w:rsidR="0062212A" w:rsidRPr="009B5703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1DEC37" w14:textId="77777777" w:rsidR="0062212A" w:rsidRPr="009B5703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82DA7">
              <w:rPr>
                <w:rFonts w:ascii="Calibri" w:eastAsia="Times New Roman" w:hAnsi="Calibri" w:cs="Calibri"/>
                <w:color w:val="000000"/>
              </w:rPr>
              <w:t>FEEI043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FBDFCE" w14:textId="77777777" w:rsidR="0062212A" w:rsidRPr="009B5703" w:rsidRDefault="0062212A" w:rsidP="006221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ssuer FEE</w:t>
            </w:r>
          </w:p>
        </w:tc>
      </w:tr>
      <w:tr w:rsidR="0062212A" w:rsidRPr="009B5703" w14:paraId="0F731546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BE95E9" w14:textId="08E87D74" w:rsidR="0062212A" w:rsidRPr="009B5703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CMTP902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89CF89" w14:textId="5A217C84" w:rsidR="0062212A" w:rsidRPr="00FC1632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FEED900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EB5D9C" w14:textId="51B2C8B1" w:rsidR="0062212A" w:rsidRDefault="0062212A" w:rsidP="006221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Acquirer </w:t>
            </w:r>
            <w:r w:rsidRPr="00B97E90">
              <w:rPr>
                <w:rFonts w:ascii="Calibri" w:eastAsia="Times New Roman" w:hAnsi="Calibri" w:cs="Calibri"/>
                <w:color w:val="000000"/>
              </w:rPr>
              <w:t>MSC FEE</w:t>
            </w:r>
          </w:p>
        </w:tc>
      </w:tr>
      <w:tr w:rsidR="0062212A" w:rsidRPr="009B5703" w14:paraId="68F98157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01544" w14:textId="77777777" w:rsidR="0062212A" w:rsidRPr="009B5703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90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C8F39" w14:textId="77777777" w:rsidR="0062212A" w:rsidRPr="009B5703" w:rsidRDefault="0062212A" w:rsidP="0062212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C1632">
              <w:rPr>
                <w:rFonts w:ascii="Calibri" w:eastAsia="Times New Roman" w:hAnsi="Calibri" w:cs="Calibri"/>
                <w:color w:val="000000"/>
              </w:rPr>
              <w:t>FEEC422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EF360D" w14:textId="77777777" w:rsidR="0062212A" w:rsidRPr="009B5703" w:rsidRDefault="0062212A" w:rsidP="006221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ardholder us-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them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FEE </w:t>
            </w:r>
          </w:p>
        </w:tc>
      </w:tr>
    </w:tbl>
    <w:p w14:paraId="2C8E0DBD" w14:textId="77777777" w:rsidR="00C3516F" w:rsidRDefault="00C3516F" w:rsidP="000738BB"/>
    <w:p w14:paraId="60B1E2F3" w14:textId="6CEB4CAD" w:rsidR="000214C4" w:rsidRPr="005A17F6" w:rsidRDefault="000214C4" w:rsidP="005A17F6">
      <w:pPr>
        <w:pStyle w:val="ListParagraph"/>
        <w:numPr>
          <w:ilvl w:val="1"/>
          <w:numId w:val="4"/>
        </w:numPr>
        <w:rPr>
          <w:b/>
          <w:sz w:val="26"/>
        </w:rPr>
      </w:pPr>
      <w:r w:rsidRPr="005A17F6">
        <w:rPr>
          <w:b/>
          <w:sz w:val="26"/>
        </w:rPr>
        <w:t>US-ON-SWITCH (</w:t>
      </w:r>
      <w:r w:rsidR="005C746F">
        <w:rPr>
          <w:sz w:val="30"/>
        </w:rPr>
        <w:t>OIB</w:t>
      </w:r>
      <w:r w:rsidRPr="005A17F6">
        <w:rPr>
          <w:sz w:val="30"/>
        </w:rPr>
        <w:t xml:space="preserve"> cardholder on Switched Bank </w:t>
      </w:r>
      <w:r w:rsidR="00472A20">
        <w:rPr>
          <w:sz w:val="30"/>
        </w:rPr>
        <w:t>POS Machine</w:t>
      </w:r>
      <w:r w:rsidRPr="005A17F6">
        <w:rPr>
          <w:sz w:val="30"/>
        </w:rPr>
        <w:t>)</w:t>
      </w:r>
    </w:p>
    <w:tbl>
      <w:tblPr>
        <w:tblW w:w="5790" w:type="dxa"/>
        <w:tblInd w:w="1428" w:type="dxa"/>
        <w:tblLook w:val="04A0" w:firstRow="1" w:lastRow="0" w:firstColumn="1" w:lastColumn="0" w:noHBand="0" w:noVBand="1"/>
      </w:tblPr>
      <w:tblGrid>
        <w:gridCol w:w="1077"/>
        <w:gridCol w:w="1258"/>
        <w:gridCol w:w="3455"/>
      </w:tblGrid>
      <w:tr w:rsidR="00444DD1" w:rsidRPr="009B5703" w14:paraId="338A91A7" w14:textId="77777777" w:rsidTr="00FC1DE0">
        <w:trPr>
          <w:trHeight w:val="300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C7592" w14:textId="77777777" w:rsidR="00444DD1" w:rsidRPr="009B5703" w:rsidRDefault="00444DD1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72E18" w14:textId="77777777" w:rsidR="00444DD1" w:rsidRPr="009B5703" w:rsidRDefault="00444DD1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TRAN_TYPE</w:t>
            </w:r>
          </w:p>
        </w:tc>
        <w:tc>
          <w:tcPr>
            <w:tcW w:w="3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D501034" w14:textId="77777777" w:rsidR="00444DD1" w:rsidRPr="009B5703" w:rsidRDefault="00444DD1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</w:tr>
      <w:tr w:rsidR="00444DD1" w:rsidRPr="009B5703" w14:paraId="6805E500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289C2" w14:textId="77777777" w:rsidR="00444DD1" w:rsidRPr="009B5703" w:rsidRDefault="00444DD1" w:rsidP="00A0048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C1632">
              <w:rPr>
                <w:rFonts w:ascii="Calibri" w:eastAsia="Times New Roman" w:hAnsi="Calibri" w:cs="Calibri"/>
                <w:color w:val="000000"/>
              </w:rPr>
              <w:t>CMTP5</w:t>
            </w:r>
            <w:r w:rsidR="00A0048B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BCC5E" w14:textId="679F3CEA" w:rsidR="00444DD1" w:rsidRPr="009B5703" w:rsidRDefault="00444DD1" w:rsidP="00FC1D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C1632">
              <w:rPr>
                <w:rFonts w:ascii="Calibri" w:eastAsia="Times New Roman" w:hAnsi="Calibri" w:cs="Calibri"/>
                <w:color w:val="000000"/>
              </w:rPr>
              <w:t>TPTP</w:t>
            </w:r>
            <w:r w:rsidR="006616FA">
              <w:rPr>
                <w:rFonts w:ascii="Calibri" w:eastAsia="Times New Roman" w:hAnsi="Calibri" w:cs="Calibri"/>
                <w:color w:val="000000"/>
              </w:rPr>
              <w:t>A01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8BF369" w14:textId="77777777" w:rsidR="00444DD1" w:rsidRPr="009B5703" w:rsidRDefault="00444DD1" w:rsidP="00FC1D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ardholder Principal Amount</w:t>
            </w:r>
          </w:p>
        </w:tc>
      </w:tr>
      <w:tr w:rsidR="00F97A53" w:rsidRPr="009B5703" w14:paraId="745BC4BE" w14:textId="77777777" w:rsidTr="00F97A53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A4757D" w14:textId="29061E7B" w:rsidR="00F97A53" w:rsidRPr="004B785C" w:rsidRDefault="00F97A53" w:rsidP="00F97A53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C3B58" w14:textId="6ACC14AC" w:rsidR="00F97A53" w:rsidRPr="00B97E90" w:rsidRDefault="00F97A53" w:rsidP="00F97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TPTP</w:t>
            </w:r>
            <w:r>
              <w:rPr>
                <w:rFonts w:ascii="Calibri" w:eastAsia="Times New Roman" w:hAnsi="Calibri" w:cs="Calibri"/>
                <w:color w:val="000000"/>
              </w:rPr>
              <w:t>A01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BD470F" w14:textId="3241E8F8" w:rsidR="00F97A53" w:rsidRDefault="00F97A53" w:rsidP="00F97A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nterInst Principal Amount</w:t>
            </w:r>
          </w:p>
        </w:tc>
      </w:tr>
      <w:tr w:rsidR="00F97A53" w:rsidRPr="009B5703" w14:paraId="6BC120EA" w14:textId="77777777" w:rsidTr="00F97A53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F1361" w14:textId="5E748DDF" w:rsidR="00F97A53" w:rsidRPr="009B5703" w:rsidRDefault="00F97A53" w:rsidP="00F97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</w:rPr>
              <w:t>CMTP25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075D09" w14:textId="3873821F" w:rsidR="00F97A53" w:rsidRPr="009B5703" w:rsidRDefault="00F97A53" w:rsidP="00F97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FEEI040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788F238" w14:textId="4253BE7F" w:rsidR="00F97A53" w:rsidRPr="009B5703" w:rsidRDefault="00F97A53" w:rsidP="00F97A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thSwitch FEE</w:t>
            </w:r>
          </w:p>
        </w:tc>
      </w:tr>
      <w:tr w:rsidR="00F97A53" w:rsidRPr="009B5703" w14:paraId="21175FC5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582D03" w14:textId="49462396" w:rsidR="00F97A53" w:rsidRPr="009B5703" w:rsidRDefault="00F97A53" w:rsidP="00F97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C3A3E7" w14:textId="22CFFE25" w:rsidR="00F97A53" w:rsidRPr="00FC1632" w:rsidRDefault="00F97A53" w:rsidP="00F97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82DA7">
              <w:rPr>
                <w:rFonts w:ascii="Calibri" w:eastAsia="Times New Roman" w:hAnsi="Calibri" w:cs="Calibri"/>
                <w:color w:val="000000"/>
              </w:rPr>
              <w:t>FEEI043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73D0A0" w14:textId="2055A450" w:rsidR="00F97A53" w:rsidRDefault="00F97A53" w:rsidP="00F97A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ssuer FEE</w:t>
            </w:r>
          </w:p>
        </w:tc>
      </w:tr>
      <w:tr w:rsidR="00F97A53" w:rsidRPr="009B5703" w14:paraId="40E8B50A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8914A" w14:textId="77777777" w:rsidR="00F97A53" w:rsidRPr="009B5703" w:rsidRDefault="00F97A53" w:rsidP="00F97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900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8AAD75" w14:textId="77777777" w:rsidR="00F97A53" w:rsidRPr="009B5703" w:rsidRDefault="00F97A53" w:rsidP="00F97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C1632">
              <w:rPr>
                <w:rFonts w:ascii="Calibri" w:eastAsia="Times New Roman" w:hAnsi="Calibri" w:cs="Calibri"/>
                <w:color w:val="000000"/>
              </w:rPr>
              <w:t>FEEC422</w:t>
            </w:r>
          </w:p>
        </w:tc>
        <w:tc>
          <w:tcPr>
            <w:tcW w:w="3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2D38CB" w14:textId="77777777" w:rsidR="00F97A53" w:rsidRPr="009B5703" w:rsidRDefault="00F97A53" w:rsidP="00F97A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ardholder us-on-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them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FEE </w:t>
            </w:r>
          </w:p>
        </w:tc>
      </w:tr>
    </w:tbl>
    <w:p w14:paraId="3A760CB0" w14:textId="77777777" w:rsidR="000214C4" w:rsidRDefault="000214C4" w:rsidP="000214C4">
      <w:pPr>
        <w:pStyle w:val="ListParagraph"/>
        <w:ind w:left="1440"/>
      </w:pPr>
    </w:p>
    <w:p w14:paraId="5DD17D6C" w14:textId="77777777" w:rsidR="000214C4" w:rsidRDefault="000214C4" w:rsidP="000214C4"/>
    <w:p w14:paraId="48C58EFF" w14:textId="77777777" w:rsidR="000214C4" w:rsidRDefault="000214C4" w:rsidP="000214C4"/>
    <w:p w14:paraId="5E0BA2A7" w14:textId="135B5F35" w:rsidR="000214C4" w:rsidRPr="005A17F6" w:rsidRDefault="000214C4" w:rsidP="005A17F6">
      <w:pPr>
        <w:pStyle w:val="ListParagraph"/>
        <w:numPr>
          <w:ilvl w:val="1"/>
          <w:numId w:val="4"/>
        </w:numPr>
        <w:rPr>
          <w:b/>
          <w:sz w:val="26"/>
        </w:rPr>
      </w:pPr>
      <w:r w:rsidRPr="005A17F6">
        <w:rPr>
          <w:b/>
          <w:sz w:val="26"/>
        </w:rPr>
        <w:t>SWITCH-ON-</w:t>
      </w:r>
      <w:r w:rsidR="005C746F">
        <w:rPr>
          <w:b/>
          <w:sz w:val="26"/>
        </w:rPr>
        <w:t>OIB</w:t>
      </w:r>
      <w:r w:rsidRPr="005A17F6">
        <w:rPr>
          <w:b/>
          <w:sz w:val="26"/>
        </w:rPr>
        <w:t xml:space="preserve"> (</w:t>
      </w:r>
      <w:r w:rsidRPr="005A17F6">
        <w:rPr>
          <w:sz w:val="30"/>
        </w:rPr>
        <w:t xml:space="preserve">Switched Bank Cardholder in </w:t>
      </w:r>
      <w:r w:rsidR="005C746F">
        <w:rPr>
          <w:sz w:val="30"/>
        </w:rPr>
        <w:t>OIB</w:t>
      </w:r>
      <w:r w:rsidRPr="005A17F6">
        <w:rPr>
          <w:sz w:val="30"/>
        </w:rPr>
        <w:t xml:space="preserve"> </w:t>
      </w:r>
      <w:r w:rsidR="00472A20">
        <w:rPr>
          <w:sz w:val="30"/>
        </w:rPr>
        <w:t>POS Machine</w:t>
      </w:r>
      <w:r w:rsidRPr="005A17F6">
        <w:rPr>
          <w:sz w:val="30"/>
        </w:rPr>
        <w:t>)</w:t>
      </w:r>
    </w:p>
    <w:p w14:paraId="7F6BCE96" w14:textId="77777777" w:rsidR="000214C4" w:rsidRPr="00BD4D07" w:rsidRDefault="000214C4" w:rsidP="000214C4">
      <w:pPr>
        <w:pStyle w:val="ListParagraph"/>
        <w:rPr>
          <w:b/>
          <w:sz w:val="26"/>
        </w:rPr>
      </w:pPr>
    </w:p>
    <w:tbl>
      <w:tblPr>
        <w:tblpPr w:leftFromText="180" w:rightFromText="180" w:vertAnchor="text" w:horzAnchor="margin" w:tblpXSpec="center" w:tblpY="201"/>
        <w:tblW w:w="5508" w:type="dxa"/>
        <w:tblLook w:val="04A0" w:firstRow="1" w:lastRow="0" w:firstColumn="1" w:lastColumn="0" w:noHBand="0" w:noVBand="1"/>
      </w:tblPr>
      <w:tblGrid>
        <w:gridCol w:w="1077"/>
        <w:gridCol w:w="1258"/>
        <w:gridCol w:w="3173"/>
      </w:tblGrid>
      <w:tr w:rsidR="000214C4" w:rsidRPr="009B5703" w14:paraId="0D802B82" w14:textId="77777777" w:rsidTr="0068300B">
        <w:trPr>
          <w:trHeight w:val="300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13C3D" w14:textId="77777777" w:rsidR="000214C4" w:rsidRPr="009B5703" w:rsidRDefault="000214C4" w:rsidP="005957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0D1CC" w14:textId="77777777" w:rsidR="000214C4" w:rsidRPr="009B5703" w:rsidRDefault="000214C4" w:rsidP="005957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TRAN_TYPE</w:t>
            </w:r>
          </w:p>
        </w:tc>
        <w:tc>
          <w:tcPr>
            <w:tcW w:w="3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0D2639" w14:textId="77777777" w:rsidR="000214C4" w:rsidRPr="009B5703" w:rsidRDefault="000214C4" w:rsidP="0059579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</w:tr>
      <w:tr w:rsidR="004A2E89" w:rsidRPr="009B5703" w14:paraId="02C4D250" w14:textId="77777777" w:rsidTr="0068300B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11C2B1" w14:textId="77777777" w:rsidR="004A2E89" w:rsidRPr="004B785C" w:rsidRDefault="004A2E89" w:rsidP="004A2E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CMTP</w:t>
            </w:r>
            <w:r>
              <w:rPr>
                <w:rFonts w:ascii="Calibri" w:eastAsia="Times New Roman" w:hAnsi="Calibri" w:cs="Calibri"/>
                <w:color w:val="000000"/>
              </w:rPr>
              <w:t>378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66B714" w14:textId="0A2A4273" w:rsidR="004A2E89" w:rsidRPr="004B785C" w:rsidRDefault="004A2E89" w:rsidP="005957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TPTP</w:t>
            </w:r>
            <w:r w:rsidR="006616FA">
              <w:rPr>
                <w:rFonts w:ascii="Calibri" w:eastAsia="Times New Roman" w:hAnsi="Calibri" w:cs="Calibri"/>
                <w:color w:val="000000"/>
              </w:rPr>
              <w:t>A01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8A2546" w14:textId="77777777" w:rsidR="004A2E89" w:rsidRDefault="004A2E89" w:rsidP="00FC1D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rchant Principal Amount</w:t>
            </w:r>
          </w:p>
        </w:tc>
      </w:tr>
      <w:tr w:rsidR="00B14ECC" w:rsidRPr="009B5703" w14:paraId="767C6EDA" w14:textId="77777777" w:rsidTr="0068300B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488B3" w14:textId="446AEEBA" w:rsidR="00B14ECC" w:rsidRPr="004B785C" w:rsidRDefault="00B14ECC" w:rsidP="00B14EC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9CFDC9" w14:textId="28E9D17F" w:rsidR="00B14ECC" w:rsidRPr="00B97E90" w:rsidRDefault="00B14ECC" w:rsidP="00B14E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TPTP</w:t>
            </w:r>
            <w:r>
              <w:rPr>
                <w:rFonts w:ascii="Calibri" w:eastAsia="Times New Roman" w:hAnsi="Calibri" w:cs="Calibri"/>
                <w:color w:val="000000"/>
              </w:rPr>
              <w:t>A01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C10227" w14:textId="51DDF796" w:rsidR="00B14ECC" w:rsidRDefault="00B14ECC" w:rsidP="00B14E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nterInst Principal Amount</w:t>
            </w:r>
          </w:p>
        </w:tc>
      </w:tr>
      <w:tr w:rsidR="00B14ECC" w:rsidRPr="009B5703" w14:paraId="2E52C5C6" w14:textId="77777777" w:rsidTr="0068300B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C4FF68" w14:textId="77777777" w:rsidR="00B14ECC" w:rsidRPr="00956E73" w:rsidRDefault="00B14ECC" w:rsidP="00B14EC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B785C">
              <w:rPr>
                <w:rFonts w:ascii="Calibri" w:eastAsia="Times New Roman" w:hAnsi="Calibri" w:cs="Calibri"/>
              </w:rPr>
              <w:t>CMTP25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872967" w14:textId="77777777" w:rsidR="00B14ECC" w:rsidRPr="009B5703" w:rsidRDefault="00B14ECC" w:rsidP="00B14E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FEEI040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4C1F20" w14:textId="77777777" w:rsidR="00B14ECC" w:rsidRDefault="00B14ECC" w:rsidP="00B14E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thSwitch FEE</w:t>
            </w:r>
          </w:p>
        </w:tc>
      </w:tr>
      <w:tr w:rsidR="00B14ECC" w:rsidRPr="009B5703" w14:paraId="5F7EF52C" w14:textId="77777777" w:rsidTr="0068300B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A57141" w14:textId="044D1B6E" w:rsidR="00B14ECC" w:rsidRPr="004B785C" w:rsidRDefault="00B14ECC" w:rsidP="00B14EC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F6A919" w14:textId="1D21FDC4" w:rsidR="00B14ECC" w:rsidRPr="00B97E90" w:rsidRDefault="00B14ECC" w:rsidP="00B14E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82DA7">
              <w:rPr>
                <w:rFonts w:ascii="Calibri" w:eastAsia="Times New Roman" w:hAnsi="Calibri" w:cs="Calibri"/>
                <w:color w:val="000000"/>
              </w:rPr>
              <w:t>FEEI043</w:t>
            </w:r>
          </w:p>
        </w:tc>
        <w:tc>
          <w:tcPr>
            <w:tcW w:w="3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C1FFCB" w14:textId="3C110186" w:rsidR="00B14ECC" w:rsidRDefault="00B14ECC" w:rsidP="00B14E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ssuer FEE</w:t>
            </w:r>
          </w:p>
        </w:tc>
      </w:tr>
      <w:tr w:rsidR="00B14ECC" w:rsidRPr="009B5703" w14:paraId="43067501" w14:textId="77777777" w:rsidTr="0068300B">
        <w:trPr>
          <w:trHeight w:val="300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A0AC8" w14:textId="77777777" w:rsidR="00B14ECC" w:rsidRPr="009B5703" w:rsidRDefault="00B14ECC" w:rsidP="00B14E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CMTP902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FC69EE" w14:textId="77777777" w:rsidR="00B14ECC" w:rsidRPr="009B5703" w:rsidRDefault="00B14ECC" w:rsidP="00B14EC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FEED900</w:t>
            </w:r>
          </w:p>
        </w:tc>
        <w:tc>
          <w:tcPr>
            <w:tcW w:w="3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A78B00B" w14:textId="391BC645" w:rsidR="00B14ECC" w:rsidRPr="009B5703" w:rsidRDefault="00B14ECC" w:rsidP="00B14EC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Acquirer </w:t>
            </w:r>
            <w:r w:rsidRPr="00B97E90">
              <w:rPr>
                <w:rFonts w:ascii="Calibri" w:eastAsia="Times New Roman" w:hAnsi="Calibri" w:cs="Calibri"/>
                <w:color w:val="000000"/>
              </w:rPr>
              <w:t xml:space="preserve">MSC </w:t>
            </w:r>
            <w:r>
              <w:rPr>
                <w:rFonts w:ascii="Calibri" w:eastAsia="Times New Roman" w:hAnsi="Calibri" w:cs="Calibri"/>
                <w:color w:val="000000"/>
              </w:rPr>
              <w:t>FEE</w:t>
            </w:r>
          </w:p>
        </w:tc>
      </w:tr>
    </w:tbl>
    <w:p w14:paraId="69C38D7D" w14:textId="77777777" w:rsidR="000214C4" w:rsidRDefault="000214C4" w:rsidP="000214C4"/>
    <w:p w14:paraId="0E17E45B" w14:textId="77777777" w:rsidR="000214C4" w:rsidRDefault="000214C4" w:rsidP="000214C4">
      <w:pPr>
        <w:ind w:left="1080"/>
      </w:pPr>
    </w:p>
    <w:p w14:paraId="45A038C5" w14:textId="77777777" w:rsidR="000214C4" w:rsidRDefault="000214C4" w:rsidP="000214C4"/>
    <w:p w14:paraId="2EAEC2DF" w14:textId="77777777" w:rsidR="000214C4" w:rsidRDefault="000214C4" w:rsidP="000214C4">
      <w:pPr>
        <w:pStyle w:val="ListParagraph"/>
        <w:rPr>
          <w:b/>
          <w:sz w:val="26"/>
        </w:rPr>
      </w:pPr>
    </w:p>
    <w:p w14:paraId="0176AEAC" w14:textId="77777777" w:rsidR="00F73530" w:rsidRPr="00F73530" w:rsidRDefault="00F73530" w:rsidP="00B628B5">
      <w:pPr>
        <w:pStyle w:val="ListParagraph"/>
        <w:rPr>
          <w:b/>
          <w:sz w:val="26"/>
        </w:rPr>
      </w:pP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</w:p>
    <w:p w14:paraId="41179ECD" w14:textId="15510AF0" w:rsidR="000214C4" w:rsidRPr="005A17F6" w:rsidRDefault="000214C4" w:rsidP="005A17F6">
      <w:pPr>
        <w:pStyle w:val="ListParagraph"/>
        <w:numPr>
          <w:ilvl w:val="1"/>
          <w:numId w:val="4"/>
        </w:numPr>
        <w:rPr>
          <w:b/>
          <w:sz w:val="26"/>
        </w:rPr>
      </w:pPr>
      <w:r w:rsidRPr="005A17F6">
        <w:rPr>
          <w:b/>
          <w:sz w:val="26"/>
        </w:rPr>
        <w:t>HOSTED-ON-</w:t>
      </w:r>
      <w:r w:rsidR="005C746F">
        <w:rPr>
          <w:b/>
          <w:sz w:val="26"/>
        </w:rPr>
        <w:t>OIB</w:t>
      </w:r>
      <w:r w:rsidRPr="005A17F6">
        <w:rPr>
          <w:b/>
          <w:sz w:val="26"/>
        </w:rPr>
        <w:t xml:space="preserve"> (</w:t>
      </w:r>
      <w:r w:rsidRPr="005A17F6">
        <w:rPr>
          <w:sz w:val="30"/>
        </w:rPr>
        <w:t xml:space="preserve">Hosted Bank Cardholder in </w:t>
      </w:r>
      <w:r w:rsidR="005C746F">
        <w:rPr>
          <w:sz w:val="30"/>
        </w:rPr>
        <w:t>OIB</w:t>
      </w:r>
      <w:r w:rsidRPr="005A17F6">
        <w:rPr>
          <w:sz w:val="30"/>
        </w:rPr>
        <w:t xml:space="preserve"> </w:t>
      </w:r>
      <w:r w:rsidR="00472A20">
        <w:rPr>
          <w:sz w:val="30"/>
        </w:rPr>
        <w:t xml:space="preserve">POS </w:t>
      </w:r>
      <w:r w:rsidR="000738BB">
        <w:rPr>
          <w:sz w:val="30"/>
        </w:rPr>
        <w:t>Machine</w:t>
      </w:r>
      <w:r w:rsidR="000738BB" w:rsidRPr="005A17F6">
        <w:rPr>
          <w:sz w:val="30"/>
        </w:rPr>
        <w:t>)</w:t>
      </w:r>
    </w:p>
    <w:p w14:paraId="4233FFA8" w14:textId="77777777" w:rsidR="000214C4" w:rsidRDefault="000214C4" w:rsidP="000214C4">
      <w:pPr>
        <w:pStyle w:val="ListParagraph"/>
        <w:ind w:left="1440"/>
      </w:pPr>
    </w:p>
    <w:tbl>
      <w:tblPr>
        <w:tblpPr w:leftFromText="180" w:rightFromText="180" w:vertAnchor="text" w:horzAnchor="margin" w:tblpXSpec="center" w:tblpY="201"/>
        <w:tblW w:w="5198" w:type="dxa"/>
        <w:tblLook w:val="04A0" w:firstRow="1" w:lastRow="0" w:firstColumn="1" w:lastColumn="0" w:noHBand="0" w:noVBand="1"/>
      </w:tblPr>
      <w:tblGrid>
        <w:gridCol w:w="1077"/>
        <w:gridCol w:w="1258"/>
        <w:gridCol w:w="2863"/>
      </w:tblGrid>
      <w:tr w:rsidR="004B785C" w:rsidRPr="009B5703" w14:paraId="49D89932" w14:textId="77777777" w:rsidTr="00FC1DE0">
        <w:trPr>
          <w:trHeight w:val="300"/>
        </w:trPr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3A586" w14:textId="77777777" w:rsidR="004B785C" w:rsidRPr="009B5703" w:rsidRDefault="004B785C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1E92F" w14:textId="77777777" w:rsidR="004B785C" w:rsidRPr="009B5703" w:rsidRDefault="004B785C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TRAN_TYPE</w:t>
            </w:r>
          </w:p>
        </w:tc>
        <w:tc>
          <w:tcPr>
            <w:tcW w:w="2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6B924E" w14:textId="77777777" w:rsidR="004B785C" w:rsidRPr="009B5703" w:rsidRDefault="004B785C" w:rsidP="00FC1D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</w:tr>
      <w:tr w:rsidR="004B785C" w:rsidRPr="009B5703" w14:paraId="1DFBC02A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79EB5C" w14:textId="77777777" w:rsidR="004B785C" w:rsidRPr="00623D4C" w:rsidRDefault="004B785C" w:rsidP="00FC1D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CMTP56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46D3E2" w14:textId="77777777" w:rsidR="004B785C" w:rsidRPr="009B5703" w:rsidRDefault="004B785C" w:rsidP="00FC1D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TPTP774</w:t>
            </w:r>
          </w:p>
        </w:tc>
        <w:tc>
          <w:tcPr>
            <w:tcW w:w="2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3B4611" w14:textId="77777777" w:rsidR="004B785C" w:rsidRPr="009B5703" w:rsidRDefault="004C5233" w:rsidP="00FC1DE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rchant</w:t>
            </w:r>
            <w:r w:rsidR="004B785C">
              <w:rPr>
                <w:rFonts w:ascii="Calibri" w:eastAsia="Times New Roman" w:hAnsi="Calibri" w:cs="Calibri"/>
                <w:color w:val="000000"/>
              </w:rPr>
              <w:t xml:space="preserve"> Principal Amount</w:t>
            </w:r>
          </w:p>
        </w:tc>
      </w:tr>
      <w:tr w:rsidR="006E351F" w:rsidRPr="009B5703" w14:paraId="17EA1816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FB64F" w14:textId="3B5AD373" w:rsidR="006E351F" w:rsidRPr="004B785C" w:rsidRDefault="006E351F" w:rsidP="006E351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</w:t>
            </w: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81C879" w14:textId="5AC907B7" w:rsidR="006E351F" w:rsidRPr="00B97E90" w:rsidRDefault="006E351F" w:rsidP="006E35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TPTP</w:t>
            </w:r>
            <w:r>
              <w:rPr>
                <w:rFonts w:ascii="Calibri" w:eastAsia="Times New Roman" w:hAnsi="Calibri" w:cs="Calibri"/>
                <w:color w:val="000000"/>
              </w:rPr>
              <w:t>774</w:t>
            </w:r>
          </w:p>
        </w:tc>
        <w:tc>
          <w:tcPr>
            <w:tcW w:w="2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F48048" w14:textId="02384036" w:rsidR="006E351F" w:rsidRDefault="006E351F" w:rsidP="006E35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nterInst Principal Amount</w:t>
            </w:r>
          </w:p>
        </w:tc>
      </w:tr>
      <w:tr w:rsidR="006E351F" w:rsidRPr="009B5703" w14:paraId="2D7BB85F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07BCE5" w14:textId="77777777" w:rsidR="006E351F" w:rsidRPr="00956E73" w:rsidRDefault="006E351F" w:rsidP="006E351F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B785C">
              <w:rPr>
                <w:rFonts w:ascii="Calibri" w:eastAsia="Times New Roman" w:hAnsi="Calibri" w:cs="Calibri"/>
              </w:rPr>
              <w:t>CMTP25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E69723" w14:textId="77777777" w:rsidR="006E351F" w:rsidRPr="009B5703" w:rsidRDefault="006E351F" w:rsidP="006E35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97E90">
              <w:rPr>
                <w:rFonts w:ascii="Calibri" w:eastAsia="Times New Roman" w:hAnsi="Calibri" w:cs="Calibri"/>
                <w:color w:val="000000"/>
              </w:rPr>
              <w:t>FEEI040</w:t>
            </w:r>
          </w:p>
        </w:tc>
        <w:tc>
          <w:tcPr>
            <w:tcW w:w="2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40F820" w14:textId="77777777" w:rsidR="006E351F" w:rsidRDefault="006E351F" w:rsidP="006E35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thSwitch FEE</w:t>
            </w:r>
          </w:p>
        </w:tc>
      </w:tr>
      <w:tr w:rsidR="006E351F" w:rsidRPr="009B5703" w14:paraId="5770391C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592F81" w14:textId="36B210AB" w:rsidR="006E351F" w:rsidRPr="004B785C" w:rsidRDefault="006E351F" w:rsidP="006E35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B5703">
              <w:rPr>
                <w:rFonts w:ascii="Calibri" w:eastAsia="Times New Roman" w:hAnsi="Calibri" w:cs="Calibri"/>
                <w:color w:val="000000"/>
              </w:rPr>
              <w:t>CMTP257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06824" w14:textId="6836368D" w:rsidR="006E351F" w:rsidRPr="004B785C" w:rsidRDefault="006E351F" w:rsidP="006E35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82DA7">
              <w:rPr>
                <w:rFonts w:ascii="Calibri" w:eastAsia="Times New Roman" w:hAnsi="Calibri" w:cs="Calibri"/>
                <w:color w:val="000000"/>
              </w:rPr>
              <w:t>FEEI043</w:t>
            </w:r>
          </w:p>
        </w:tc>
        <w:tc>
          <w:tcPr>
            <w:tcW w:w="2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2805B7" w14:textId="02D7B58A" w:rsidR="006E351F" w:rsidRDefault="006E351F" w:rsidP="006E35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ssuer FEE</w:t>
            </w:r>
          </w:p>
        </w:tc>
      </w:tr>
      <w:tr w:rsidR="006E351F" w:rsidRPr="009B5703" w14:paraId="5B3E88A1" w14:textId="77777777" w:rsidTr="00FC1DE0">
        <w:trPr>
          <w:trHeight w:val="300"/>
        </w:trPr>
        <w:tc>
          <w:tcPr>
            <w:tcW w:w="107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CD8B1" w14:textId="77777777" w:rsidR="006E351F" w:rsidRPr="009B5703" w:rsidRDefault="006E351F" w:rsidP="006E35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CMTP902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209BE" w14:textId="77777777" w:rsidR="006E351F" w:rsidRPr="009B5703" w:rsidRDefault="006E351F" w:rsidP="006E35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FEED900</w:t>
            </w:r>
          </w:p>
        </w:tc>
        <w:tc>
          <w:tcPr>
            <w:tcW w:w="2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6C9936" w14:textId="1D66CAFC" w:rsidR="006E351F" w:rsidRPr="009B5703" w:rsidRDefault="006E351F" w:rsidP="006E35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Acquirer </w:t>
            </w:r>
            <w:r w:rsidRPr="00B97E90">
              <w:rPr>
                <w:rFonts w:ascii="Calibri" w:eastAsia="Times New Roman" w:hAnsi="Calibri" w:cs="Calibri"/>
                <w:color w:val="000000"/>
              </w:rPr>
              <w:t>MSC FEE</w:t>
            </w:r>
          </w:p>
        </w:tc>
      </w:tr>
    </w:tbl>
    <w:p w14:paraId="090C646E" w14:textId="77777777" w:rsidR="000214C4" w:rsidRDefault="000214C4" w:rsidP="004B785C">
      <w:pPr>
        <w:ind w:left="2160"/>
      </w:pPr>
    </w:p>
    <w:p w14:paraId="3B757E91" w14:textId="77777777" w:rsidR="000214C4" w:rsidRDefault="000214C4" w:rsidP="000214C4"/>
    <w:p w14:paraId="258559C4" w14:textId="77777777" w:rsidR="000214C4" w:rsidRDefault="000214C4" w:rsidP="000214C4"/>
    <w:p w14:paraId="07D18CEC" w14:textId="77777777" w:rsidR="000214C4" w:rsidRDefault="000214C4" w:rsidP="000214C4">
      <w:pPr>
        <w:pStyle w:val="ListParagraph"/>
        <w:rPr>
          <w:b/>
          <w:sz w:val="30"/>
        </w:rPr>
      </w:pPr>
    </w:p>
    <w:p w14:paraId="0D17EF9C" w14:textId="5E3C650E" w:rsidR="00D10DB4" w:rsidRDefault="00D10DB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97"/>
        <w:gridCol w:w="5401"/>
      </w:tblGrid>
      <w:tr w:rsidR="000738BB" w14:paraId="6326B06D" w14:textId="77777777" w:rsidTr="000738BB">
        <w:trPr>
          <w:jc w:val="center"/>
        </w:trPr>
        <w:tc>
          <w:tcPr>
            <w:tcW w:w="1097" w:type="dxa"/>
          </w:tcPr>
          <w:p w14:paraId="1A943E16" w14:textId="77777777" w:rsidR="000738BB" w:rsidRPr="008C5EF0" w:rsidRDefault="000738BB" w:rsidP="0090564E">
            <w:pPr>
              <w:rPr>
                <w:rFonts w:cstheme="minorHAnsi"/>
                <w:b/>
              </w:rPr>
            </w:pPr>
            <w:r w:rsidRPr="008C5EF0">
              <w:rPr>
                <w:rFonts w:ascii="Calibri" w:eastAsia="Times New Roman" w:hAnsi="Calibri" w:cs="Calibri"/>
                <w:b/>
                <w:color w:val="000000"/>
              </w:rPr>
              <w:t>CMTP</w:t>
            </w:r>
          </w:p>
        </w:tc>
        <w:tc>
          <w:tcPr>
            <w:tcW w:w="5401" w:type="dxa"/>
          </w:tcPr>
          <w:p w14:paraId="441E8D7C" w14:textId="77777777" w:rsidR="000738BB" w:rsidRDefault="000738BB" w:rsidP="0090564E">
            <w:pPr>
              <w:rPr>
                <w:rFonts w:ascii="Calibri" w:eastAsia="Times New Roman" w:hAnsi="Calibri" w:cs="Calibri"/>
                <w:b/>
                <w:color w:val="000000"/>
              </w:rPr>
            </w:pPr>
            <w:r>
              <w:rPr>
                <w:rFonts w:ascii="Calibri" w:eastAsia="Times New Roman" w:hAnsi="Calibri" w:cs="Calibri"/>
                <w:b/>
                <w:color w:val="000000"/>
              </w:rPr>
              <w:t>CMTP description</w:t>
            </w:r>
          </w:p>
        </w:tc>
      </w:tr>
      <w:tr w:rsidR="000738BB" w14:paraId="752C9225" w14:textId="77777777" w:rsidTr="000738BB">
        <w:trPr>
          <w:jc w:val="center"/>
        </w:trPr>
        <w:tc>
          <w:tcPr>
            <w:tcW w:w="1097" w:type="dxa"/>
            <w:vAlign w:val="center"/>
          </w:tcPr>
          <w:p w14:paraId="5E4B3264" w14:textId="77777777" w:rsidR="000738BB" w:rsidRPr="006C50B2" w:rsidRDefault="000738BB" w:rsidP="0090564E">
            <w:pPr>
              <w:rPr>
                <w:rFonts w:ascii="Calibri" w:eastAsia="Times New Roman" w:hAnsi="Calibri" w:cs="Calibri"/>
              </w:rPr>
            </w:pPr>
            <w:r w:rsidRPr="00BB23B9">
              <w:rPr>
                <w:rFonts w:ascii="Calibri" w:eastAsia="Times New Roman" w:hAnsi="Calibri" w:cs="Calibri"/>
              </w:rPr>
              <w:t>CMTP00</w:t>
            </w:r>
            <w:r>
              <w:rPr>
                <w:rFonts w:ascii="Calibri" w:eastAsia="Times New Roman" w:hAnsi="Calibri" w:cs="Calibri"/>
              </w:rPr>
              <w:t>7</w:t>
            </w:r>
          </w:p>
        </w:tc>
        <w:tc>
          <w:tcPr>
            <w:tcW w:w="5401" w:type="dxa"/>
          </w:tcPr>
          <w:p w14:paraId="05D91CA5" w14:textId="77777777" w:rsidR="000738BB" w:rsidRDefault="000738BB" w:rsidP="0090564E">
            <w:r w:rsidRPr="00483B05">
              <w:t>Financial message Us-on-Us Issuer Side. Semi-transaction on Ledger amounts sub-account.</w:t>
            </w:r>
          </w:p>
        </w:tc>
      </w:tr>
      <w:tr w:rsidR="000738BB" w:rsidRPr="00BB23B9" w14:paraId="2F314EE5" w14:textId="77777777" w:rsidTr="000738BB">
        <w:trPr>
          <w:jc w:val="center"/>
        </w:trPr>
        <w:tc>
          <w:tcPr>
            <w:tcW w:w="1097" w:type="dxa"/>
            <w:vAlign w:val="center"/>
          </w:tcPr>
          <w:p w14:paraId="49EF9C16" w14:textId="710245D5" w:rsidR="000738BB" w:rsidRDefault="000738BB" w:rsidP="0090564E">
            <w:pPr>
              <w:rPr>
                <w:rFonts w:ascii="Calibri" w:eastAsia="Times New Roman" w:hAnsi="Calibri" w:cs="Calibri"/>
              </w:rPr>
            </w:pPr>
            <w:r w:rsidRPr="00BB23B9">
              <w:rPr>
                <w:rFonts w:ascii="Calibri" w:eastAsia="Times New Roman" w:hAnsi="Calibri" w:cs="Calibri"/>
              </w:rPr>
              <w:t>CMTP0</w:t>
            </w:r>
            <w:r>
              <w:rPr>
                <w:rFonts w:ascii="Calibri" w:eastAsia="Times New Roman" w:hAnsi="Calibri" w:cs="Calibri"/>
              </w:rPr>
              <w:t>59</w:t>
            </w:r>
          </w:p>
        </w:tc>
        <w:tc>
          <w:tcPr>
            <w:tcW w:w="5401" w:type="dxa"/>
          </w:tcPr>
          <w:p w14:paraId="0843E192" w14:textId="7B62B342" w:rsidR="000738BB" w:rsidRPr="00BB23B9" w:rsidRDefault="000738BB" w:rsidP="0090564E">
            <w:pPr>
              <w:rPr>
                <w:rFonts w:ascii="Calibri" w:eastAsia="Times New Roman" w:hAnsi="Calibri" w:cs="Calibri"/>
              </w:rPr>
            </w:pPr>
            <w:r w:rsidRPr="000738BB">
              <w:rPr>
                <w:rFonts w:ascii="Calibri" w:eastAsia="Times New Roman" w:hAnsi="Calibri" w:cs="Calibri"/>
              </w:rPr>
              <w:t>Ledger amounts account balance change, Acquirer. Us-on-Us</w:t>
            </w:r>
          </w:p>
        </w:tc>
      </w:tr>
      <w:tr w:rsidR="000738BB" w14:paraId="362FFC15" w14:textId="77777777" w:rsidTr="000738BB">
        <w:trPr>
          <w:jc w:val="center"/>
        </w:trPr>
        <w:tc>
          <w:tcPr>
            <w:tcW w:w="1097" w:type="dxa"/>
            <w:vAlign w:val="center"/>
          </w:tcPr>
          <w:p w14:paraId="11AC6B28" w14:textId="77777777" w:rsidR="000738BB" w:rsidRDefault="000738BB" w:rsidP="0090564E">
            <w:pPr>
              <w:rPr>
                <w:rFonts w:ascii="Calibri" w:eastAsia="Times New Roman" w:hAnsi="Calibri" w:cs="Calibri"/>
              </w:rPr>
            </w:pPr>
            <w:r w:rsidRPr="00BB23B9">
              <w:rPr>
                <w:rFonts w:ascii="Calibri" w:eastAsia="Times New Roman" w:hAnsi="Calibri" w:cs="Calibri"/>
              </w:rPr>
              <w:t>CMTP</w:t>
            </w:r>
            <w:r>
              <w:rPr>
                <w:rFonts w:ascii="Calibri" w:eastAsia="Times New Roman" w:hAnsi="Calibri" w:cs="Calibri"/>
              </w:rPr>
              <w:t>254</w:t>
            </w:r>
          </w:p>
        </w:tc>
        <w:tc>
          <w:tcPr>
            <w:tcW w:w="5401" w:type="dxa"/>
          </w:tcPr>
          <w:p w14:paraId="1E978758" w14:textId="77777777" w:rsidR="000738BB" w:rsidRDefault="000738BB" w:rsidP="0090564E">
            <w:pPr>
              <w:rPr>
                <w:rFonts w:ascii="Calibri" w:eastAsia="Times New Roman" w:hAnsi="Calibri" w:cs="Calibri"/>
              </w:rPr>
            </w:pPr>
            <w:r w:rsidRPr="0086076E">
              <w:rPr>
                <w:rFonts w:ascii="Calibri" w:eastAsia="Times New Roman" w:hAnsi="Calibri" w:cs="Calibri"/>
              </w:rPr>
              <w:t>transaction on General Ledger account, switch</w:t>
            </w:r>
          </w:p>
        </w:tc>
      </w:tr>
      <w:tr w:rsidR="000738BB" w14:paraId="0F9CF8BC" w14:textId="77777777" w:rsidTr="000738BB">
        <w:trPr>
          <w:jc w:val="center"/>
        </w:trPr>
        <w:tc>
          <w:tcPr>
            <w:tcW w:w="1097" w:type="dxa"/>
            <w:vAlign w:val="center"/>
          </w:tcPr>
          <w:p w14:paraId="69E6858C" w14:textId="77777777" w:rsidR="000738BB" w:rsidRPr="00BB23B9" w:rsidRDefault="000738BB" w:rsidP="0090564E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MTP257</w:t>
            </w:r>
          </w:p>
        </w:tc>
        <w:tc>
          <w:tcPr>
            <w:tcW w:w="5401" w:type="dxa"/>
          </w:tcPr>
          <w:p w14:paraId="4B9E367B" w14:textId="77777777" w:rsidR="000738BB" w:rsidRDefault="000738BB" w:rsidP="0090564E">
            <w:pPr>
              <w:rPr>
                <w:rFonts w:ascii="Calibri" w:eastAsia="Times New Roman" w:hAnsi="Calibri" w:cs="Calibri"/>
              </w:rPr>
            </w:pPr>
            <w:r w:rsidRPr="0086076E">
              <w:rPr>
                <w:rFonts w:ascii="Calibri" w:eastAsia="Times New Roman" w:hAnsi="Calibri" w:cs="Calibri"/>
              </w:rPr>
              <w:t>fees on General Ledger account, switch</w:t>
            </w:r>
          </w:p>
        </w:tc>
      </w:tr>
      <w:tr w:rsidR="000738BB" w14:paraId="594AF624" w14:textId="77777777" w:rsidTr="000738BB">
        <w:trPr>
          <w:jc w:val="center"/>
        </w:trPr>
        <w:tc>
          <w:tcPr>
            <w:tcW w:w="1097" w:type="dxa"/>
            <w:vAlign w:val="center"/>
          </w:tcPr>
          <w:p w14:paraId="17A2AB23" w14:textId="6B8A9433" w:rsidR="000738BB" w:rsidRPr="0086076E" w:rsidRDefault="000738BB" w:rsidP="0090564E">
            <w:pPr>
              <w:rPr>
                <w:rFonts w:ascii="Calibri" w:eastAsia="Times New Roman" w:hAnsi="Calibri" w:cs="Calibri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CMTP</w:t>
            </w:r>
            <w:r>
              <w:rPr>
                <w:rFonts w:ascii="Calibri" w:eastAsia="Times New Roman" w:hAnsi="Calibri" w:cs="Calibri"/>
                <w:color w:val="000000"/>
              </w:rPr>
              <w:t>378</w:t>
            </w:r>
          </w:p>
        </w:tc>
        <w:tc>
          <w:tcPr>
            <w:tcW w:w="5401" w:type="dxa"/>
          </w:tcPr>
          <w:p w14:paraId="568C23EC" w14:textId="734B60F3" w:rsidR="000738BB" w:rsidRPr="0086076E" w:rsidRDefault="000738BB" w:rsidP="0090564E">
            <w:pPr>
              <w:rPr>
                <w:rFonts w:ascii="Calibri" w:eastAsia="Times New Roman" w:hAnsi="Calibri" w:cs="Calibri"/>
              </w:rPr>
            </w:pPr>
            <w:r w:rsidRPr="000738BB">
              <w:rPr>
                <w:rFonts w:ascii="Calibri" w:eastAsia="Times New Roman" w:hAnsi="Calibri" w:cs="Calibri"/>
              </w:rPr>
              <w:t>Financial Acquirer message SV2SV-on-Us non-dispute</w:t>
            </w:r>
          </w:p>
        </w:tc>
      </w:tr>
      <w:tr w:rsidR="000738BB" w14:paraId="6307ACD8" w14:textId="77777777" w:rsidTr="000738BB">
        <w:trPr>
          <w:jc w:val="center"/>
        </w:trPr>
        <w:tc>
          <w:tcPr>
            <w:tcW w:w="1097" w:type="dxa"/>
            <w:vAlign w:val="center"/>
          </w:tcPr>
          <w:p w14:paraId="54A7A657" w14:textId="4685A76F" w:rsidR="000738BB" w:rsidRPr="004B785C" w:rsidRDefault="000738BB" w:rsidP="0090564E">
            <w:pPr>
              <w:rPr>
                <w:rFonts w:ascii="Calibri" w:eastAsia="Times New Roman" w:hAnsi="Calibri" w:cs="Calibri"/>
                <w:color w:val="000000"/>
              </w:rPr>
            </w:pPr>
            <w:r w:rsidRPr="00FC1632">
              <w:rPr>
                <w:rFonts w:ascii="Calibri" w:eastAsia="Times New Roman" w:hAnsi="Calibri" w:cs="Calibri"/>
                <w:color w:val="000000"/>
              </w:rPr>
              <w:t>CMTP514</w:t>
            </w:r>
          </w:p>
        </w:tc>
        <w:tc>
          <w:tcPr>
            <w:tcW w:w="5401" w:type="dxa"/>
          </w:tcPr>
          <w:p w14:paraId="3EA535A4" w14:textId="5786F720" w:rsidR="000738BB" w:rsidRPr="000738BB" w:rsidRDefault="000738BB" w:rsidP="000738B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UsOnU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ter Institution </w:t>
            </w:r>
            <w:r w:rsidR="00892352">
              <w:rPr>
                <w:rFonts w:ascii="Calibri" w:hAnsi="Calibri" w:cs="Calibri"/>
                <w:color w:val="000000"/>
              </w:rPr>
              <w:t>(two</w:t>
            </w:r>
            <w:r>
              <w:rPr>
                <w:rFonts w:ascii="Calibri" w:hAnsi="Calibri" w:cs="Calibri"/>
                <w:color w:val="000000"/>
              </w:rPr>
              <w:t xml:space="preserve"> institution). Issuer</w:t>
            </w:r>
          </w:p>
        </w:tc>
      </w:tr>
      <w:tr w:rsidR="000738BB" w14:paraId="22388D7E" w14:textId="77777777" w:rsidTr="000738BB">
        <w:trPr>
          <w:jc w:val="center"/>
        </w:trPr>
        <w:tc>
          <w:tcPr>
            <w:tcW w:w="1097" w:type="dxa"/>
            <w:vAlign w:val="center"/>
          </w:tcPr>
          <w:p w14:paraId="13FEF4EE" w14:textId="77777777" w:rsidR="000738BB" w:rsidRDefault="000738BB" w:rsidP="0090564E">
            <w:pPr>
              <w:rPr>
                <w:rFonts w:ascii="Calibri" w:eastAsia="Times New Roman" w:hAnsi="Calibri" w:cs="Calibri"/>
              </w:rPr>
            </w:pPr>
            <w:r w:rsidRPr="0086076E">
              <w:rPr>
                <w:rFonts w:ascii="Calibri" w:eastAsia="Times New Roman" w:hAnsi="Calibri" w:cs="Calibri"/>
              </w:rPr>
              <w:t>CMTP528</w:t>
            </w:r>
          </w:p>
        </w:tc>
        <w:tc>
          <w:tcPr>
            <w:tcW w:w="5401" w:type="dxa"/>
          </w:tcPr>
          <w:p w14:paraId="3706FD84" w14:textId="77777777" w:rsidR="000738BB" w:rsidRDefault="000738BB" w:rsidP="0090564E">
            <w:pPr>
              <w:rPr>
                <w:rFonts w:ascii="Calibri" w:eastAsia="Times New Roman" w:hAnsi="Calibri" w:cs="Calibri"/>
              </w:rPr>
            </w:pPr>
            <w:r w:rsidRPr="0086076E">
              <w:rPr>
                <w:rFonts w:ascii="Calibri" w:eastAsia="Times New Roman" w:hAnsi="Calibri" w:cs="Calibri"/>
              </w:rPr>
              <w:t>Financial Issuer message US-on-SV2SV non-dispute Population.</w:t>
            </w:r>
          </w:p>
        </w:tc>
      </w:tr>
      <w:tr w:rsidR="000738BB" w14:paraId="241C5244" w14:textId="77777777" w:rsidTr="000738BB">
        <w:trPr>
          <w:jc w:val="center"/>
        </w:trPr>
        <w:tc>
          <w:tcPr>
            <w:tcW w:w="1097" w:type="dxa"/>
            <w:vAlign w:val="center"/>
          </w:tcPr>
          <w:p w14:paraId="2CC6357C" w14:textId="49DD628E" w:rsidR="000738BB" w:rsidRPr="0086076E" w:rsidRDefault="000738BB" w:rsidP="0090564E">
            <w:pPr>
              <w:rPr>
                <w:rFonts w:ascii="Calibri" w:eastAsia="Times New Roman" w:hAnsi="Calibri" w:cs="Calibri"/>
              </w:rPr>
            </w:pPr>
            <w:r w:rsidRPr="004B785C">
              <w:rPr>
                <w:rFonts w:ascii="Calibri" w:eastAsia="Times New Roman" w:hAnsi="Calibri" w:cs="Calibri"/>
                <w:color w:val="000000"/>
              </w:rPr>
              <w:t>CMTP564</w:t>
            </w:r>
          </w:p>
        </w:tc>
        <w:tc>
          <w:tcPr>
            <w:tcW w:w="5401" w:type="dxa"/>
          </w:tcPr>
          <w:p w14:paraId="4AFE980F" w14:textId="36BCF6DE" w:rsidR="000738BB" w:rsidRPr="000738BB" w:rsidRDefault="000738BB" w:rsidP="000738B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UsOnU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nter Institution </w:t>
            </w:r>
            <w:r w:rsidR="00892352">
              <w:rPr>
                <w:rFonts w:ascii="Calibri" w:hAnsi="Calibri" w:cs="Calibri"/>
                <w:color w:val="000000"/>
              </w:rPr>
              <w:t>(two</w:t>
            </w:r>
            <w:r>
              <w:rPr>
                <w:rFonts w:ascii="Calibri" w:hAnsi="Calibri" w:cs="Calibri"/>
                <w:color w:val="000000"/>
              </w:rPr>
              <w:t xml:space="preserve"> institution). ACQ.</w:t>
            </w:r>
          </w:p>
        </w:tc>
      </w:tr>
      <w:tr w:rsidR="000738BB" w14:paraId="0DC2D0F1" w14:textId="77777777" w:rsidTr="000738BB">
        <w:trPr>
          <w:jc w:val="center"/>
        </w:trPr>
        <w:tc>
          <w:tcPr>
            <w:tcW w:w="1097" w:type="dxa"/>
            <w:vAlign w:val="center"/>
          </w:tcPr>
          <w:p w14:paraId="6E98DAC2" w14:textId="77777777" w:rsidR="000738BB" w:rsidRPr="00BB23B9" w:rsidRDefault="000738BB" w:rsidP="0090564E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MTP900</w:t>
            </w:r>
          </w:p>
        </w:tc>
        <w:tc>
          <w:tcPr>
            <w:tcW w:w="5401" w:type="dxa"/>
          </w:tcPr>
          <w:p w14:paraId="790D4952" w14:textId="77777777" w:rsidR="000738BB" w:rsidRDefault="000738BB" w:rsidP="0090564E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ee Transaction</w:t>
            </w:r>
          </w:p>
        </w:tc>
      </w:tr>
      <w:tr w:rsidR="000738BB" w14:paraId="141245BA" w14:textId="77777777" w:rsidTr="000738BB">
        <w:trPr>
          <w:jc w:val="center"/>
        </w:trPr>
        <w:tc>
          <w:tcPr>
            <w:tcW w:w="1097" w:type="dxa"/>
            <w:vAlign w:val="center"/>
          </w:tcPr>
          <w:p w14:paraId="05D674A9" w14:textId="1F1E464A" w:rsidR="000738BB" w:rsidRPr="00BB23B9" w:rsidRDefault="000738BB" w:rsidP="0090564E">
            <w:pPr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CMTP902</w:t>
            </w:r>
          </w:p>
        </w:tc>
        <w:tc>
          <w:tcPr>
            <w:tcW w:w="5401" w:type="dxa"/>
          </w:tcPr>
          <w:p w14:paraId="0F463956" w14:textId="7CE12D43" w:rsidR="000738BB" w:rsidRDefault="000738BB" w:rsidP="0090564E">
            <w:pPr>
              <w:rPr>
                <w:rFonts w:ascii="Calibri" w:eastAsia="Times New Roman" w:hAnsi="Calibri" w:cs="Calibri"/>
              </w:rPr>
            </w:pPr>
            <w:r w:rsidRPr="000738BB">
              <w:rPr>
                <w:rFonts w:ascii="Calibri" w:eastAsia="Times New Roman" w:hAnsi="Calibri" w:cs="Calibri"/>
              </w:rPr>
              <w:t>MSC Acquirer transaction.</w:t>
            </w:r>
          </w:p>
        </w:tc>
      </w:tr>
    </w:tbl>
    <w:p w14:paraId="4DFDBEF9" w14:textId="77777777" w:rsidR="000738BB" w:rsidRDefault="000738BB"/>
    <w:sectPr w:rsidR="00073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2509F"/>
    <w:multiLevelType w:val="multilevel"/>
    <w:tmpl w:val="770EEF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DEC3EB0"/>
    <w:multiLevelType w:val="hybridMultilevel"/>
    <w:tmpl w:val="3F24D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366BB"/>
    <w:multiLevelType w:val="hybridMultilevel"/>
    <w:tmpl w:val="A3B610A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8448D"/>
    <w:multiLevelType w:val="hybridMultilevel"/>
    <w:tmpl w:val="BF70D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FE3964"/>
    <w:multiLevelType w:val="multilevel"/>
    <w:tmpl w:val="F80A4C3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52362336"/>
    <w:multiLevelType w:val="hybridMultilevel"/>
    <w:tmpl w:val="1334F7FE"/>
    <w:lvl w:ilvl="0" w:tplc="1C540292">
      <w:start w:val="1"/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DA66976"/>
    <w:multiLevelType w:val="multilevel"/>
    <w:tmpl w:val="5718C27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E384A88"/>
    <w:multiLevelType w:val="multilevel"/>
    <w:tmpl w:val="EBE2047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674F164A"/>
    <w:multiLevelType w:val="hybridMultilevel"/>
    <w:tmpl w:val="2C44B92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992AD4"/>
    <w:multiLevelType w:val="multilevel"/>
    <w:tmpl w:val="9A4260C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748C70B0"/>
    <w:multiLevelType w:val="multilevel"/>
    <w:tmpl w:val="C264FC5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7"/>
  </w:num>
  <w:num w:numId="5">
    <w:abstractNumId w:val="10"/>
  </w:num>
  <w:num w:numId="6">
    <w:abstractNumId w:val="6"/>
  </w:num>
  <w:num w:numId="7">
    <w:abstractNumId w:val="9"/>
  </w:num>
  <w:num w:numId="8">
    <w:abstractNumId w:val="0"/>
  </w:num>
  <w:num w:numId="9">
    <w:abstractNumId w:val="8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7M0MzUyMzQ0MbZQ0lEKTi0uzszPAykwrAUAoNeoBiwAAAA="/>
  </w:docVars>
  <w:rsids>
    <w:rsidRoot w:val="00D65528"/>
    <w:rsid w:val="00016CA3"/>
    <w:rsid w:val="000214C4"/>
    <w:rsid w:val="0007303D"/>
    <w:rsid w:val="000738BB"/>
    <w:rsid w:val="000C6062"/>
    <w:rsid w:val="001944A7"/>
    <w:rsid w:val="001B7889"/>
    <w:rsid w:val="0022030C"/>
    <w:rsid w:val="002A6505"/>
    <w:rsid w:val="00323222"/>
    <w:rsid w:val="00332680"/>
    <w:rsid w:val="003416A0"/>
    <w:rsid w:val="00352F61"/>
    <w:rsid w:val="00356904"/>
    <w:rsid w:val="0036366F"/>
    <w:rsid w:val="003E6985"/>
    <w:rsid w:val="003F783C"/>
    <w:rsid w:val="00426D83"/>
    <w:rsid w:val="00444DD1"/>
    <w:rsid w:val="00453A72"/>
    <w:rsid w:val="004620F6"/>
    <w:rsid w:val="00471B29"/>
    <w:rsid w:val="00472A20"/>
    <w:rsid w:val="00495F9C"/>
    <w:rsid w:val="004A2E89"/>
    <w:rsid w:val="004B334D"/>
    <w:rsid w:val="004B785C"/>
    <w:rsid w:val="004C5233"/>
    <w:rsid w:val="00537E33"/>
    <w:rsid w:val="005A17F6"/>
    <w:rsid w:val="005B096C"/>
    <w:rsid w:val="005C291B"/>
    <w:rsid w:val="005C746F"/>
    <w:rsid w:val="005F1096"/>
    <w:rsid w:val="0062212A"/>
    <w:rsid w:val="006474A0"/>
    <w:rsid w:val="006616FA"/>
    <w:rsid w:val="0068300B"/>
    <w:rsid w:val="006C50B2"/>
    <w:rsid w:val="006D5A9D"/>
    <w:rsid w:val="006E351F"/>
    <w:rsid w:val="0072043C"/>
    <w:rsid w:val="00787990"/>
    <w:rsid w:val="00797A5A"/>
    <w:rsid w:val="007D5B37"/>
    <w:rsid w:val="00806180"/>
    <w:rsid w:val="00892352"/>
    <w:rsid w:val="008B2117"/>
    <w:rsid w:val="00985FA2"/>
    <w:rsid w:val="009B3B5B"/>
    <w:rsid w:val="009C12A4"/>
    <w:rsid w:val="009C43A0"/>
    <w:rsid w:val="00A0048B"/>
    <w:rsid w:val="00AF1147"/>
    <w:rsid w:val="00B14ECC"/>
    <w:rsid w:val="00B269B0"/>
    <w:rsid w:val="00B35575"/>
    <w:rsid w:val="00B57B1E"/>
    <w:rsid w:val="00B628B5"/>
    <w:rsid w:val="00B97E90"/>
    <w:rsid w:val="00BD4D07"/>
    <w:rsid w:val="00C329D7"/>
    <w:rsid w:val="00C3516F"/>
    <w:rsid w:val="00C750B9"/>
    <w:rsid w:val="00CD66F5"/>
    <w:rsid w:val="00D10DB4"/>
    <w:rsid w:val="00D65528"/>
    <w:rsid w:val="00DF2DB5"/>
    <w:rsid w:val="00E53A35"/>
    <w:rsid w:val="00E82DA7"/>
    <w:rsid w:val="00EC0AF3"/>
    <w:rsid w:val="00F73530"/>
    <w:rsid w:val="00F97A53"/>
    <w:rsid w:val="00FA0A58"/>
    <w:rsid w:val="00FA49D9"/>
    <w:rsid w:val="00FB5A62"/>
    <w:rsid w:val="00FC1632"/>
    <w:rsid w:val="00FC7EA3"/>
    <w:rsid w:val="00FD3B80"/>
    <w:rsid w:val="00FE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5E6C7"/>
  <w15:docId w15:val="{2F8E5AE1-B66B-45F6-9563-1458B4906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5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528"/>
    <w:pPr>
      <w:ind w:left="720"/>
      <w:contextualSpacing/>
    </w:pPr>
  </w:style>
  <w:style w:type="table" w:styleId="TableGrid">
    <w:name w:val="Table Grid"/>
    <w:basedOn w:val="TableNormal"/>
    <w:uiPriority w:val="59"/>
    <w:rsid w:val="000738BB"/>
    <w:pPr>
      <w:spacing w:after="0" w:line="240" w:lineRule="auto"/>
    </w:pPr>
    <w:rPr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640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eseret Mekonnen</cp:lastModifiedBy>
  <cp:revision>120</cp:revision>
  <dcterms:created xsi:type="dcterms:W3CDTF">2016-12-14T07:51:00Z</dcterms:created>
  <dcterms:modified xsi:type="dcterms:W3CDTF">2021-04-12T08:47:00Z</dcterms:modified>
</cp:coreProperties>
</file>